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25D38" w14:textId="6D1C1347" w:rsidR="008F0346" w:rsidRPr="00C97B04" w:rsidRDefault="008F0346" w:rsidP="00C97B04">
      <w:pPr>
        <w:pStyle w:val="Title"/>
      </w:pPr>
      <w:r w:rsidRPr="00C97B04">
        <w:t>Title</w:t>
      </w:r>
    </w:p>
    <w:sdt>
      <w:sdtPr>
        <w:rPr>
          <w:rFonts w:eastAsiaTheme="minorHAnsi" w:cstheme="minorBidi"/>
          <w:color w:val="auto"/>
          <w:sz w:val="24"/>
          <w:szCs w:val="24"/>
        </w:rPr>
        <w:id w:val="-1654826221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14:paraId="20D399E1" w14:textId="77777777" w:rsidR="008F0346" w:rsidRPr="008F0346" w:rsidRDefault="008F0346" w:rsidP="00C97B04">
          <w:pPr>
            <w:pStyle w:val="TOCHeading"/>
            <w:rPr>
              <w:rFonts w:eastAsiaTheme="minorHAnsi" w:cstheme="minorBidi"/>
              <w:color w:val="auto"/>
              <w:sz w:val="24"/>
              <w:szCs w:val="24"/>
            </w:rPr>
          </w:pPr>
          <w:r w:rsidRPr="00C97B04">
            <w:t>TOC Heading</w:t>
          </w: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35423505" w:history="1"/>
        </w:p>
        <w:p w14:paraId="70C3048F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06" w:history="1">
            <w:r w:rsidRPr="00351F49">
              <w:rPr>
                <w:rStyle w:val="Hyperlink"/>
                <w:noProof/>
              </w:rPr>
              <w:t>Tit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2C828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07" w:history="1">
            <w:r w:rsidRPr="00351F49">
              <w:rPr>
                <w:rStyle w:val="Hyperlink"/>
                <w:noProof/>
              </w:rPr>
              <w:t>Auth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550B8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08" w:history="1">
            <w:r w:rsidRPr="00351F49">
              <w:rPr>
                <w:rStyle w:val="Hyperlink"/>
                <w:noProof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C6606F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09" w:history="1">
            <w:r w:rsidRPr="00351F49">
              <w:rPr>
                <w:rStyle w:val="Hyperlink"/>
                <w:noProof/>
              </w:rPr>
              <w:t>Hypothe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E6800" w14:textId="77777777" w:rsidR="008F0346" w:rsidRDefault="008F0346" w:rsidP="008F0346">
          <w:pPr>
            <w:pStyle w:val="TOC1"/>
            <w:tabs>
              <w:tab w:val="right" w:leader="dot" w:pos="9350"/>
            </w:tabs>
            <w:spacing w:after="0"/>
            <w:rPr>
              <w:noProof/>
            </w:rPr>
          </w:pPr>
          <w:hyperlink w:anchor="_Toc35423510" w:history="1">
            <w:r w:rsidRPr="00351F49">
              <w:rPr>
                <w:rStyle w:val="Hyperlink"/>
                <w:noProof/>
              </w:rPr>
              <w:t>Design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8B47E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11" w:history="1">
            <w:r w:rsidRPr="00351F49">
              <w:rPr>
                <w:rStyle w:val="Hyperlink"/>
                <w:noProof/>
              </w:rPr>
              <w:t>Study 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514693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12" w:history="1">
            <w:r w:rsidRPr="00351F49">
              <w:rPr>
                <w:rStyle w:val="Hyperlink"/>
                <w:noProof/>
              </w:rPr>
              <w:t>Bli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D5889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13" w:history="1">
            <w:r w:rsidRPr="00351F49">
              <w:rPr>
                <w:rStyle w:val="Hyperlink"/>
                <w:noProof/>
              </w:rPr>
              <w:t>Is there any additional bl</w:t>
            </w:r>
            <w:r w:rsidRPr="00351F49">
              <w:rPr>
                <w:rStyle w:val="Hyperlink"/>
                <w:noProof/>
              </w:rPr>
              <w:t>i</w:t>
            </w:r>
            <w:r w:rsidRPr="00351F49">
              <w:rPr>
                <w:rStyle w:val="Hyperlink"/>
                <w:noProof/>
              </w:rPr>
              <w:t>nding in this stud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A3F3C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14" w:history="1">
            <w:r w:rsidRPr="00351F49">
              <w:rPr>
                <w:rStyle w:val="Hyperlink"/>
                <w:noProof/>
              </w:rPr>
              <w:t>Study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8B4DD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15" w:history="1">
            <w:r w:rsidRPr="00351F49">
              <w:rPr>
                <w:rStyle w:val="Hyperlink"/>
                <w:noProof/>
              </w:rPr>
              <w:t>Random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F7AD7" w14:textId="77777777" w:rsidR="008F0346" w:rsidRDefault="008F0346" w:rsidP="008F0346">
          <w:pPr>
            <w:pStyle w:val="TOC1"/>
            <w:tabs>
              <w:tab w:val="right" w:leader="dot" w:pos="9350"/>
            </w:tabs>
            <w:spacing w:after="0"/>
            <w:rPr>
              <w:noProof/>
            </w:rPr>
          </w:pPr>
          <w:hyperlink w:anchor="_Toc35423516" w:history="1">
            <w:r w:rsidRPr="00351F49">
              <w:rPr>
                <w:rStyle w:val="Hyperlink"/>
                <w:noProof/>
              </w:rPr>
              <w:t>Sampling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89459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17" w:history="1">
            <w:r w:rsidRPr="00351F49">
              <w:rPr>
                <w:rStyle w:val="Hyperlink"/>
                <w:noProof/>
              </w:rPr>
              <w:t>Exist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2FF91E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18" w:history="1">
            <w:r w:rsidRPr="00351F49">
              <w:rPr>
                <w:rStyle w:val="Hyperlink"/>
                <w:noProof/>
              </w:rPr>
              <w:t>Explanation of exist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4C51E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19" w:history="1">
            <w:r w:rsidRPr="00351F49">
              <w:rPr>
                <w:rStyle w:val="Hyperlink"/>
                <w:noProof/>
              </w:rPr>
              <w:t>Sample si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B0C34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20" w:history="1">
            <w:r w:rsidRPr="00351F49">
              <w:rPr>
                <w:rStyle w:val="Hyperlink"/>
                <w:noProof/>
              </w:rPr>
              <w:t>Sample size ration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00DD7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21" w:history="1">
            <w:r w:rsidRPr="00351F49">
              <w:rPr>
                <w:rStyle w:val="Hyperlink"/>
                <w:noProof/>
              </w:rPr>
              <w:t>Stopping r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FE11F" w14:textId="77777777" w:rsidR="008F0346" w:rsidRDefault="008F0346" w:rsidP="008F0346">
          <w:pPr>
            <w:pStyle w:val="TOC1"/>
            <w:tabs>
              <w:tab w:val="right" w:leader="dot" w:pos="9350"/>
            </w:tabs>
            <w:spacing w:after="0"/>
            <w:rPr>
              <w:noProof/>
            </w:rPr>
          </w:pPr>
          <w:hyperlink w:anchor="_Toc35423522" w:history="1">
            <w:r w:rsidRPr="00351F49">
              <w:rPr>
                <w:rStyle w:val="Hyperlink"/>
                <w:noProof/>
              </w:rPr>
              <w:t>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C5162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23" w:history="1">
            <w:r w:rsidRPr="00351F49">
              <w:rPr>
                <w:rStyle w:val="Hyperlink"/>
                <w:noProof/>
              </w:rPr>
              <w:t>Manipulated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ADE77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24" w:history="1">
            <w:r w:rsidRPr="00351F49">
              <w:rPr>
                <w:rStyle w:val="Hyperlink"/>
                <w:noProof/>
              </w:rPr>
              <w:t>Measured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5481C" w14:textId="77777777" w:rsidR="008F0346" w:rsidRDefault="008F0346" w:rsidP="008F0346">
          <w:pPr>
            <w:pStyle w:val="TOC1"/>
            <w:tabs>
              <w:tab w:val="right" w:leader="dot" w:pos="9350"/>
            </w:tabs>
            <w:spacing w:after="0"/>
            <w:rPr>
              <w:noProof/>
            </w:rPr>
          </w:pPr>
          <w:hyperlink w:anchor="_Toc35423525" w:history="1">
            <w:r w:rsidRPr="00351F49">
              <w:rPr>
                <w:rStyle w:val="Hyperlink"/>
                <w:noProof/>
              </w:rPr>
              <w:t>Analysis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C1B96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26" w:history="1">
            <w:r w:rsidRPr="00351F49">
              <w:rPr>
                <w:rStyle w:val="Hyperlink"/>
                <w:noProof/>
              </w:rPr>
              <w:t>Statistical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B12EC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27" w:history="1">
            <w:r w:rsidRPr="00351F49">
              <w:rPr>
                <w:rStyle w:val="Hyperlink"/>
                <w:noProof/>
              </w:rPr>
              <w:t>Transform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1C1E1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28" w:history="1">
            <w:r w:rsidRPr="00351F49">
              <w:rPr>
                <w:rStyle w:val="Hyperlink"/>
                <w:noProof/>
              </w:rPr>
              <w:t>Inference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97758E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29" w:history="1">
            <w:r w:rsidRPr="00351F49">
              <w:rPr>
                <w:rStyle w:val="Hyperlink"/>
                <w:noProof/>
              </w:rPr>
              <w:t>Data ex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5B7DA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30" w:history="1">
            <w:r w:rsidRPr="00351F49">
              <w:rPr>
                <w:rStyle w:val="Hyperlink"/>
                <w:noProof/>
              </w:rPr>
              <w:t>Miss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B1C48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31" w:history="1">
            <w:r w:rsidRPr="00351F49">
              <w:rPr>
                <w:rStyle w:val="Hyperlink"/>
                <w:noProof/>
              </w:rPr>
              <w:t>Exploratory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8DA2F" w14:textId="77777777" w:rsidR="008F0346" w:rsidRDefault="008F0346" w:rsidP="008F0346">
          <w:pPr>
            <w:pStyle w:val="TOC1"/>
            <w:tabs>
              <w:tab w:val="right" w:leader="dot" w:pos="9350"/>
            </w:tabs>
            <w:spacing w:after="0"/>
            <w:rPr>
              <w:noProof/>
            </w:rPr>
          </w:pPr>
          <w:hyperlink w:anchor="_Toc35423532" w:history="1">
            <w:r w:rsidRPr="00351F49">
              <w:rPr>
                <w:rStyle w:val="Hyperlink"/>
                <w:noProof/>
              </w:rPr>
              <w:t>Ot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729B8" w14:textId="77777777" w:rsidR="008F0346" w:rsidRDefault="008F0346" w:rsidP="008F0346">
          <w:pPr>
            <w:pStyle w:val="TOC2"/>
            <w:tabs>
              <w:tab w:val="right" w:leader="dot" w:pos="9350"/>
            </w:tabs>
            <w:spacing w:after="0"/>
            <w:rPr>
              <w:noProof/>
            </w:rPr>
          </w:pPr>
          <w:hyperlink w:anchor="_Toc35423533" w:history="1">
            <w:r w:rsidRPr="00351F49">
              <w:rPr>
                <w:rStyle w:val="Hyperlink"/>
                <w:noProof/>
              </w:rPr>
              <w:t>Ot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23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86038" w14:textId="77777777" w:rsidR="008F0346" w:rsidRDefault="008F0346" w:rsidP="008F0346">
          <w:r>
            <w:fldChar w:fldCharType="end"/>
          </w:r>
        </w:p>
      </w:sdtContent>
    </w:sdt>
    <w:p w14:paraId="479C18CA" w14:textId="77777777" w:rsidR="007B17A5" w:rsidRDefault="007B17A5" w:rsidP="00954221">
      <w:pPr>
        <w:pStyle w:val="Heading1"/>
      </w:pPr>
    </w:p>
    <w:p w14:paraId="561A3FA3" w14:textId="123CF552" w:rsidR="00E42130" w:rsidRDefault="00E42130" w:rsidP="00954221">
      <w:pPr>
        <w:pStyle w:val="Heading1"/>
      </w:pPr>
      <w:r w:rsidRPr="007F6D98">
        <w:t>Heading 1</w:t>
      </w:r>
    </w:p>
    <w:p w14:paraId="344B57A0" w14:textId="20A4E46B" w:rsidR="00236932" w:rsidRDefault="00236932" w:rsidP="00954221">
      <w:pPr>
        <w:pStyle w:val="Heading2"/>
      </w:pPr>
      <w:r w:rsidRPr="007F6D98">
        <w:t>Heading 2</w:t>
      </w:r>
    </w:p>
    <w:p w14:paraId="7DCEA1A6" w14:textId="0C0D06E9" w:rsidR="00236932" w:rsidRPr="00236932" w:rsidRDefault="00236932" w:rsidP="00954221">
      <w:pPr>
        <w:pStyle w:val="BodyText"/>
      </w:pP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.</w:t>
      </w:r>
    </w:p>
    <w:p w14:paraId="07E449BD" w14:textId="4455AB3E" w:rsidR="00236932" w:rsidRPr="007B60AE" w:rsidRDefault="00E42130" w:rsidP="00954221">
      <w:pPr>
        <w:pStyle w:val="Heading2"/>
      </w:pPr>
      <w:r w:rsidRPr="007B60AE">
        <w:t>Heading 2</w:t>
      </w:r>
    </w:p>
    <w:p w14:paraId="2A61ACC2" w14:textId="41EDA386" w:rsidR="006A72C3" w:rsidRDefault="00E42130" w:rsidP="00954221">
      <w:pPr>
        <w:pStyle w:val="BodyText"/>
      </w:pP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</w:t>
      </w:r>
      <w:r w:rsidRPr="00E42130">
        <w:t xml:space="preserve"> </w:t>
      </w:r>
      <w:r>
        <w:t>main body text.</w:t>
      </w:r>
    </w:p>
    <w:p w14:paraId="54A72A63" w14:textId="1E5129E3" w:rsidR="0026298D" w:rsidRDefault="0026298D" w:rsidP="00954221">
      <w:pPr>
        <w:pStyle w:val="BodyText"/>
      </w:pPr>
    </w:p>
    <w:p w14:paraId="2AC0AFD3" w14:textId="664EBE06" w:rsidR="007B60AE" w:rsidRDefault="007B60AE" w:rsidP="00954221">
      <w:pPr>
        <w:pStyle w:val="Heading4"/>
      </w:pPr>
      <w:r w:rsidRPr="007B60AE">
        <w:t>Heading 4</w:t>
      </w:r>
    </w:p>
    <w:p w14:paraId="34040434" w14:textId="4838FC5A" w:rsidR="007B60AE" w:rsidRPr="007B60AE" w:rsidRDefault="007B60AE" w:rsidP="00954221">
      <w:pPr>
        <w:pStyle w:val="Heading5"/>
      </w:pPr>
      <w:r w:rsidRPr="007B60AE">
        <w:t>Heading 5</w:t>
      </w:r>
    </w:p>
    <w:p w14:paraId="75DCD5D3" w14:textId="77777777" w:rsidR="007B60AE" w:rsidRPr="007B60AE" w:rsidRDefault="007B60AE" w:rsidP="00954221">
      <w:pPr>
        <w:pStyle w:val="BodyText"/>
      </w:pPr>
    </w:p>
    <w:p w14:paraId="71380128" w14:textId="5B2681B9" w:rsidR="00954221" w:rsidRPr="00954221" w:rsidRDefault="00B52C17" w:rsidP="00954221">
      <w:r w:rsidRPr="00954221">
        <w:t xml:space="preserve">Normal text </w:t>
      </w:r>
      <w:r w:rsidR="00954221" w:rsidRPr="00954221">
        <w:t xml:space="preserve">normal text normal text normal text normal text normal text normal text </w:t>
      </w:r>
    </w:p>
    <w:p w14:paraId="63E05D21" w14:textId="3161AA55" w:rsidR="009E0B69" w:rsidRDefault="009E0B69" w:rsidP="00954221">
      <w:pPr>
        <w:pStyle w:val="BodyText"/>
      </w:pPr>
    </w:p>
    <w:p w14:paraId="0AD05593" w14:textId="756FA1F2" w:rsidR="009E0B69" w:rsidRDefault="009E0B69" w:rsidP="00954221">
      <w:pPr>
        <w:pStyle w:val="BodyText"/>
      </w:pPr>
    </w:p>
    <w:p w14:paraId="06B18EC2" w14:textId="77777777" w:rsidR="009E0B69" w:rsidRPr="001969DD" w:rsidRDefault="009E0B69" w:rsidP="00954221">
      <w:pPr>
        <w:pStyle w:val="Bibliography"/>
      </w:pPr>
      <w:bookmarkStart w:id="0" w:name="ref-rossion2004"/>
      <w:bookmarkStart w:id="1" w:name="refs"/>
      <w:proofErr w:type="spellStart"/>
      <w:r w:rsidRPr="001969DD">
        <w:t>Rossion</w:t>
      </w:r>
      <w:proofErr w:type="spellEnd"/>
      <w:r w:rsidRPr="001969DD">
        <w:t xml:space="preserve">, B., &amp; </w:t>
      </w:r>
      <w:proofErr w:type="spellStart"/>
      <w:r w:rsidRPr="001969DD">
        <w:t>Pourtois</w:t>
      </w:r>
      <w:proofErr w:type="spellEnd"/>
      <w:r w:rsidRPr="001969DD">
        <w:t xml:space="preserve">, G. (2004). Revisiting Snodgrass and </w:t>
      </w:r>
      <w:proofErr w:type="spellStart"/>
      <w:r w:rsidRPr="001969DD">
        <w:t>Vanderwart’s</w:t>
      </w:r>
      <w:proofErr w:type="spellEnd"/>
      <w:r w:rsidRPr="001969DD">
        <w:t xml:space="preserve"> Object Pictorial Set: The Role of Surface Detail in Basic-Level Object Recognition. Perception, 33(2), 217–236. </w:t>
      </w:r>
      <w:hyperlink r:id="rId7">
        <w:r w:rsidRPr="001969DD">
          <w:rPr>
            <w:rStyle w:val="Hyperlink"/>
            <w:color w:val="auto"/>
          </w:rPr>
          <w:t>https://doi.org/10.1068/p5117</w:t>
        </w:r>
      </w:hyperlink>
    </w:p>
    <w:bookmarkEnd w:id="0"/>
    <w:bookmarkEnd w:id="1"/>
    <w:p w14:paraId="56A4ADEF" w14:textId="77777777" w:rsidR="009E0B69" w:rsidRDefault="009E0B69" w:rsidP="00954221">
      <w:pPr>
        <w:pStyle w:val="BodyText"/>
      </w:pPr>
    </w:p>
    <w:p w14:paraId="0ADEF3A8" w14:textId="308D0E34" w:rsidR="006A72C3" w:rsidRPr="0007539E" w:rsidRDefault="006A72C3" w:rsidP="00954221">
      <w:pPr>
        <w:pStyle w:val="BodyText"/>
      </w:pPr>
    </w:p>
    <w:p w14:paraId="5B7D27F5" w14:textId="77777777" w:rsidR="00751DD4" w:rsidRPr="0007539E" w:rsidRDefault="002A3DCA" w:rsidP="00954221">
      <w:pPr>
        <w:pStyle w:val="SourceCode"/>
      </w:pPr>
      <w:r w:rsidRPr="0007539E">
        <w:rPr>
          <w:rStyle w:val="KeywordTok"/>
          <w:rFonts w:ascii="Helvetica" w:hAnsi="Helvetica"/>
        </w:rPr>
        <w:t>summary</w:t>
      </w:r>
      <w:r w:rsidRPr="0007539E">
        <w:rPr>
          <w:rStyle w:val="NormalTok"/>
          <w:rFonts w:ascii="Helvetica" w:hAnsi="Helvetica"/>
        </w:rPr>
        <w:t>(cars)</w:t>
      </w:r>
    </w:p>
    <w:p w14:paraId="6B72D8EA" w14:textId="77777777" w:rsidR="00751DD4" w:rsidRPr="0007539E" w:rsidRDefault="002A3DCA" w:rsidP="00954221">
      <w:pPr>
        <w:pStyle w:val="SourceCode"/>
      </w:pPr>
      <w:r w:rsidRPr="0007539E">
        <w:rPr>
          <w:rStyle w:val="VerbatimChar"/>
          <w:rFonts w:ascii="Helvetica" w:hAnsi="Helvetica"/>
        </w:rPr>
        <w:t xml:space="preserve">##      speed           </w:t>
      </w:r>
      <w:proofErr w:type="spellStart"/>
      <w:r w:rsidRPr="0007539E">
        <w:rPr>
          <w:rStyle w:val="VerbatimChar"/>
          <w:rFonts w:ascii="Helvetica" w:hAnsi="Helvetica"/>
        </w:rPr>
        <w:t>dist</w:t>
      </w:r>
      <w:proofErr w:type="spellEnd"/>
      <w:r w:rsidRPr="0007539E">
        <w:rPr>
          <w:rStyle w:val="VerbatimChar"/>
          <w:rFonts w:ascii="Helvetica" w:hAnsi="Helvetica"/>
        </w:rPr>
        <w:t xml:space="preserve">       </w:t>
      </w:r>
      <w:r w:rsidRPr="0007539E">
        <w:br/>
      </w:r>
      <w:r w:rsidRPr="0007539E">
        <w:rPr>
          <w:rStyle w:val="VerbatimChar"/>
          <w:rFonts w:ascii="Helvetica" w:hAnsi="Helvetica"/>
        </w:rPr>
        <w:t>#</w:t>
      </w:r>
      <w:proofErr w:type="gramStart"/>
      <w:r w:rsidRPr="0007539E">
        <w:rPr>
          <w:rStyle w:val="VerbatimChar"/>
          <w:rFonts w:ascii="Helvetica" w:hAnsi="Helvetica"/>
        </w:rPr>
        <w:t>#  Min.</w:t>
      </w:r>
      <w:proofErr w:type="gramEnd"/>
      <w:r w:rsidRPr="0007539E">
        <w:rPr>
          <w:rStyle w:val="VerbatimChar"/>
          <w:rFonts w:ascii="Helvetica" w:hAnsi="Helvetica"/>
        </w:rPr>
        <w:t xml:space="preserve">   : 4.0   Min.   :  2.00  </w:t>
      </w:r>
      <w:r w:rsidRPr="0007539E">
        <w:br/>
      </w:r>
      <w:r w:rsidRPr="0007539E">
        <w:rPr>
          <w:rStyle w:val="VerbatimChar"/>
          <w:rFonts w:ascii="Helvetica" w:hAnsi="Helvetica"/>
        </w:rPr>
        <w:t xml:space="preserve">##  1st Qu.:12.0   1st Qu.: 26.00  </w:t>
      </w:r>
      <w:r w:rsidRPr="0007539E">
        <w:br/>
      </w:r>
      <w:r w:rsidRPr="0007539E">
        <w:rPr>
          <w:rStyle w:val="VerbatimChar"/>
          <w:rFonts w:ascii="Helvetica" w:hAnsi="Helvetica"/>
        </w:rPr>
        <w:t xml:space="preserve">##  Median :15.0   Median : 36.00  </w:t>
      </w:r>
      <w:r w:rsidRPr="0007539E">
        <w:br/>
      </w:r>
      <w:r w:rsidRPr="0007539E">
        <w:rPr>
          <w:rStyle w:val="VerbatimChar"/>
          <w:rFonts w:ascii="Helvetica" w:hAnsi="Helvetica"/>
        </w:rPr>
        <w:t xml:space="preserve">##  Mean   :15.4   Mean   : 42.98  </w:t>
      </w:r>
      <w:r w:rsidRPr="0007539E">
        <w:br/>
      </w:r>
      <w:r w:rsidRPr="0007539E">
        <w:rPr>
          <w:rStyle w:val="VerbatimChar"/>
          <w:rFonts w:ascii="Helvetica" w:hAnsi="Helvetica"/>
        </w:rPr>
        <w:t xml:space="preserve">##  3rd Qu.:19.0   3rd Qu.: 56.00  </w:t>
      </w:r>
      <w:r w:rsidRPr="0007539E">
        <w:br/>
      </w:r>
      <w:r w:rsidRPr="0007539E">
        <w:rPr>
          <w:rStyle w:val="VerbatimChar"/>
          <w:rFonts w:ascii="Helvetica" w:hAnsi="Helvetica"/>
        </w:rPr>
        <w:t>##  Max.   :25.0   Max.   :120.00</w:t>
      </w:r>
    </w:p>
    <w:p w14:paraId="04E2F53D" w14:textId="77777777" w:rsidR="00751DD4" w:rsidRPr="0007539E" w:rsidRDefault="002A3DCA" w:rsidP="00954221">
      <w:pPr>
        <w:pStyle w:val="BodyText"/>
      </w:pPr>
      <w:r w:rsidRPr="0007539E">
        <w:rPr>
          <w:noProof/>
        </w:rPr>
        <w:lastRenderedPageBreak/>
        <w:drawing>
          <wp:inline distT="0" distB="0" distL="0" distR="0" wp14:anchorId="5EEC8414" wp14:editId="3293CB0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6D0FF" w14:textId="77777777" w:rsidR="00751DD4" w:rsidRPr="0007539E" w:rsidRDefault="002A3DCA" w:rsidP="00954221">
      <w:pPr>
        <w:pStyle w:val="BodyText"/>
      </w:pPr>
      <w:r w:rsidRPr="0007539E">
        <w:t xml:space="preserve">Note that the </w:t>
      </w:r>
      <w:r w:rsidRPr="0007539E">
        <w:rPr>
          <w:rStyle w:val="VerbatimChar"/>
          <w:rFonts w:ascii="Helvetica" w:hAnsi="Helvetica"/>
        </w:rPr>
        <w:t>echo = FALSE</w:t>
      </w:r>
      <w:r w:rsidRPr="0007539E">
        <w:t xml:space="preserve"> parameter was added to the code chunk to prevent printing of the R code that generated the plot.</w:t>
      </w:r>
    </w:p>
    <w:sectPr w:rsidR="00751DD4" w:rsidRPr="0007539E" w:rsidSect="002044EB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111B8E" w14:textId="77777777" w:rsidR="00E51EBD" w:rsidRDefault="00E51EBD" w:rsidP="00954221">
      <w:r>
        <w:separator/>
      </w:r>
    </w:p>
  </w:endnote>
  <w:endnote w:type="continuationSeparator" w:id="0">
    <w:p w14:paraId="2A7B6F20" w14:textId="77777777" w:rsidR="00E51EBD" w:rsidRDefault="00E51EBD" w:rsidP="009542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D92B4F" w14:textId="77777777" w:rsidR="00E51EBD" w:rsidRDefault="00E51EBD" w:rsidP="00954221">
      <w:r>
        <w:separator/>
      </w:r>
    </w:p>
  </w:footnote>
  <w:footnote w:type="continuationSeparator" w:id="0">
    <w:p w14:paraId="6D9A4EED" w14:textId="77777777" w:rsidR="00E51EBD" w:rsidRDefault="00E51EBD" w:rsidP="009542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D00B4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6F47C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4756"/>
    <w:rsid w:val="000478FE"/>
    <w:rsid w:val="0007539E"/>
    <w:rsid w:val="00090E3F"/>
    <w:rsid w:val="000A6E0B"/>
    <w:rsid w:val="000F6DC7"/>
    <w:rsid w:val="00152C47"/>
    <w:rsid w:val="001969DD"/>
    <w:rsid w:val="001C5B70"/>
    <w:rsid w:val="002044EB"/>
    <w:rsid w:val="00236932"/>
    <w:rsid w:val="0026298D"/>
    <w:rsid w:val="002A3DCA"/>
    <w:rsid w:val="00335370"/>
    <w:rsid w:val="0041748B"/>
    <w:rsid w:val="004E29B3"/>
    <w:rsid w:val="005161C3"/>
    <w:rsid w:val="00517B32"/>
    <w:rsid w:val="00590D07"/>
    <w:rsid w:val="00591FA9"/>
    <w:rsid w:val="005B7F86"/>
    <w:rsid w:val="006A72C3"/>
    <w:rsid w:val="006C3542"/>
    <w:rsid w:val="00751DD4"/>
    <w:rsid w:val="00784D58"/>
    <w:rsid w:val="0079435A"/>
    <w:rsid w:val="007A3D89"/>
    <w:rsid w:val="007B17A5"/>
    <w:rsid w:val="007B60AE"/>
    <w:rsid w:val="007F6D98"/>
    <w:rsid w:val="00834792"/>
    <w:rsid w:val="00891967"/>
    <w:rsid w:val="008A5A6B"/>
    <w:rsid w:val="008D6863"/>
    <w:rsid w:val="008F0346"/>
    <w:rsid w:val="00954221"/>
    <w:rsid w:val="009D166C"/>
    <w:rsid w:val="009D7DDD"/>
    <w:rsid w:val="009E0B69"/>
    <w:rsid w:val="00A84996"/>
    <w:rsid w:val="00B01916"/>
    <w:rsid w:val="00B52C17"/>
    <w:rsid w:val="00B86B75"/>
    <w:rsid w:val="00BB2396"/>
    <w:rsid w:val="00BC34E7"/>
    <w:rsid w:val="00BC48D5"/>
    <w:rsid w:val="00BD07CA"/>
    <w:rsid w:val="00C36279"/>
    <w:rsid w:val="00C97B04"/>
    <w:rsid w:val="00E2116C"/>
    <w:rsid w:val="00E315A3"/>
    <w:rsid w:val="00E42130"/>
    <w:rsid w:val="00E51EBD"/>
    <w:rsid w:val="00EA24AC"/>
    <w:rsid w:val="00EE61FA"/>
    <w:rsid w:val="00FD19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C1B931"/>
  <w15:docId w15:val="{FB6C318B-629B-164F-B6B3-E0F73D281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4221"/>
    <w:pPr>
      <w:spacing w:after="0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7F6D98"/>
    <w:pPr>
      <w:keepNext/>
      <w:keepLines/>
      <w:spacing w:before="280" w:after="280"/>
      <w:outlineLvl w:val="0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7B60AE"/>
    <w:pPr>
      <w:keepNext/>
      <w:keepLines/>
      <w:spacing w:before="400" w:after="12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BodyText"/>
    <w:next w:val="BodyText"/>
    <w:uiPriority w:val="9"/>
    <w:unhideWhenUsed/>
    <w:qFormat/>
    <w:rsid w:val="007B60AE"/>
    <w:pPr>
      <w:outlineLvl w:val="3"/>
    </w:pPr>
    <w:rPr>
      <w:b/>
      <w:bCs/>
      <w:color w:val="006B93"/>
    </w:rPr>
  </w:style>
  <w:style w:type="paragraph" w:styleId="Heading5">
    <w:name w:val="heading 5"/>
    <w:basedOn w:val="Heading4"/>
    <w:next w:val="BodyText"/>
    <w:uiPriority w:val="9"/>
    <w:unhideWhenUsed/>
    <w:qFormat/>
    <w:rsid w:val="007B60AE"/>
    <w:pPr>
      <w:outlineLvl w:val="4"/>
    </w:pPr>
    <w:rPr>
      <w:color w:val="A5548A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54221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7B0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969DD"/>
    <w:pPr>
      <w:ind w:left="720" w:hanging="720"/>
    </w:pPr>
    <w:rPr>
      <w:sz w:val="18"/>
      <w:szCs w:val="1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97B04"/>
    <w:pPr>
      <w:spacing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8F034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F0346"/>
    <w:pPr>
      <w:spacing w:after="100"/>
      <w:ind w:left="240"/>
    </w:pPr>
  </w:style>
  <w:style w:type="paragraph" w:styleId="Header">
    <w:name w:val="header"/>
    <w:basedOn w:val="Normal"/>
    <w:link w:val="HeaderChar"/>
    <w:unhideWhenUsed/>
    <w:rsid w:val="007B17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B17A5"/>
    <w:rPr>
      <w:rFonts w:ascii="Helvetica" w:hAnsi="Helvetica"/>
    </w:rPr>
  </w:style>
  <w:style w:type="paragraph" w:styleId="Footer">
    <w:name w:val="footer"/>
    <w:basedOn w:val="Normal"/>
    <w:link w:val="FooterChar"/>
    <w:unhideWhenUsed/>
    <w:rsid w:val="007B17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B17A5"/>
    <w:rPr>
      <w:rFonts w:ascii="Helvetica" w:hAnsi="Helveti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doi.org/10.1068/p511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539</Words>
  <Characters>3074</Characters>
  <Application>Microsoft Office Word</Application>
  <DocSecurity>0</DocSecurity>
  <Lines>25</Lines>
  <Paragraphs>7</Paragraphs>
  <ScaleCrop>false</ScaleCrop>
  <Company/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Jamie Adams</cp:lastModifiedBy>
  <cp:revision>33</cp:revision>
  <dcterms:created xsi:type="dcterms:W3CDTF">2020-03-18T09:39:00Z</dcterms:created>
  <dcterms:modified xsi:type="dcterms:W3CDTF">2020-03-18T11:34:00Z</dcterms:modified>
</cp:coreProperties>
</file>